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B48FD7" w14:textId="6DB6C278" w:rsidR="000473E5" w:rsidRDefault="00895CAD" w:rsidP="00895CAD">
      <w:pPr>
        <w:pStyle w:val="Heading1"/>
      </w:pPr>
      <w:r>
        <w:t>Marking Guide</w:t>
      </w:r>
    </w:p>
    <w:p w14:paraId="5B282A4E" w14:textId="74C1313E" w:rsidR="00895CAD" w:rsidRDefault="00895CAD" w:rsidP="00895CAD">
      <w:pPr>
        <w:pStyle w:val="ListParagraph"/>
        <w:numPr>
          <w:ilvl w:val="0"/>
          <w:numId w:val="3"/>
        </w:numPr>
      </w:pPr>
      <w:r>
        <w:t>Descriptive Comments and Docstrings</w:t>
      </w:r>
    </w:p>
    <w:p w14:paraId="1E4D9E8E" w14:textId="2C17FD43" w:rsidR="00895CAD" w:rsidRDefault="00895CAD" w:rsidP="00895CAD">
      <w:pPr>
        <w:pStyle w:val="ListParagraph"/>
        <w:numPr>
          <w:ilvl w:val="0"/>
          <w:numId w:val="3"/>
        </w:numPr>
      </w:pPr>
      <w:r>
        <w:t>Variable Naming</w:t>
      </w:r>
    </w:p>
    <w:p w14:paraId="6F3FF65D" w14:textId="1C4435A2" w:rsidR="00895CAD" w:rsidRDefault="00895CAD" w:rsidP="00895CAD">
      <w:pPr>
        <w:pStyle w:val="ListParagraph"/>
        <w:numPr>
          <w:ilvl w:val="0"/>
          <w:numId w:val="3"/>
        </w:numPr>
      </w:pPr>
      <w:r>
        <w:t>Code Readability</w:t>
      </w:r>
    </w:p>
    <w:p w14:paraId="0C1F1985" w14:textId="6F5C87CA" w:rsidR="00895CAD" w:rsidRDefault="00895CAD" w:rsidP="00895CAD">
      <w:pPr>
        <w:pStyle w:val="ListParagraph"/>
        <w:numPr>
          <w:ilvl w:val="0"/>
          <w:numId w:val="3"/>
        </w:numPr>
      </w:pPr>
      <w:r>
        <w:t>Code Modularization (i.e., your ability to break down your code into simpler parts using modules and python functions)</w:t>
      </w:r>
    </w:p>
    <w:p w14:paraId="5AEC6462" w14:textId="3ECEDE88" w:rsidR="00895CAD" w:rsidRDefault="00895CAD" w:rsidP="00895CAD">
      <w:pPr>
        <w:pStyle w:val="ListParagraph"/>
        <w:numPr>
          <w:ilvl w:val="0"/>
          <w:numId w:val="3"/>
        </w:numPr>
      </w:pPr>
      <w:r>
        <w:t>Functionality (i.e., your code should very simply work)</w:t>
      </w:r>
    </w:p>
    <w:p w14:paraId="57C92BC9" w14:textId="2E3A25FA" w:rsidR="00895CAD" w:rsidRDefault="00895CAD" w:rsidP="00333B94">
      <w:pPr>
        <w:pStyle w:val="ListParagraph"/>
        <w:numPr>
          <w:ilvl w:val="0"/>
          <w:numId w:val="3"/>
        </w:numPr>
      </w:pPr>
      <w:r>
        <w:t>User Experience (i.e., the more User Friendly your program is the higher your scoring chances).</w:t>
      </w:r>
    </w:p>
    <w:tbl>
      <w:tblPr>
        <w:tblStyle w:val="GridTable4-Accent5"/>
        <w:tblW w:w="9558" w:type="dxa"/>
        <w:tblLook w:val="04A0" w:firstRow="1" w:lastRow="0" w:firstColumn="1" w:lastColumn="0" w:noHBand="0" w:noVBand="1"/>
      </w:tblPr>
      <w:tblGrid>
        <w:gridCol w:w="2315"/>
        <w:gridCol w:w="1213"/>
        <w:gridCol w:w="1170"/>
        <w:gridCol w:w="1170"/>
        <w:gridCol w:w="1170"/>
        <w:gridCol w:w="1270"/>
        <w:gridCol w:w="1250"/>
      </w:tblGrid>
      <w:tr w:rsidR="00333B94" w14:paraId="0531DF54" w14:textId="77777777" w:rsidTr="00DB30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</w:tcPr>
          <w:p w14:paraId="72679171" w14:textId="082000B7" w:rsidR="00333B94" w:rsidRPr="00895CAD" w:rsidRDefault="00333B94" w:rsidP="00895CAD"/>
        </w:tc>
        <w:tc>
          <w:tcPr>
            <w:tcW w:w="1213" w:type="dxa"/>
          </w:tcPr>
          <w:p w14:paraId="0A439D02" w14:textId="369628E2" w:rsidR="00333B94" w:rsidRDefault="00333B94" w:rsidP="00333B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ROUP 1</w:t>
            </w:r>
          </w:p>
        </w:tc>
        <w:tc>
          <w:tcPr>
            <w:tcW w:w="1170" w:type="dxa"/>
          </w:tcPr>
          <w:p w14:paraId="5EEAFA11" w14:textId="39562670" w:rsidR="00333B94" w:rsidRDefault="00333B94" w:rsidP="00333B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ROUP 2</w:t>
            </w:r>
          </w:p>
        </w:tc>
        <w:tc>
          <w:tcPr>
            <w:tcW w:w="1170" w:type="dxa"/>
          </w:tcPr>
          <w:p w14:paraId="77883BAF" w14:textId="63EC8FBD" w:rsidR="00333B94" w:rsidRDefault="00333B94" w:rsidP="00333B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ROUP 3</w:t>
            </w:r>
          </w:p>
        </w:tc>
        <w:tc>
          <w:tcPr>
            <w:tcW w:w="1170" w:type="dxa"/>
          </w:tcPr>
          <w:p w14:paraId="40669CCA" w14:textId="32751F52" w:rsidR="00333B94" w:rsidRPr="00DB3008" w:rsidRDefault="00333B94" w:rsidP="00333B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B3008">
              <w:t>GROUP 4</w:t>
            </w:r>
          </w:p>
        </w:tc>
        <w:tc>
          <w:tcPr>
            <w:tcW w:w="1270" w:type="dxa"/>
          </w:tcPr>
          <w:p w14:paraId="3B99C0BC" w14:textId="13EAF3E1" w:rsidR="00333B94" w:rsidRDefault="00333B94" w:rsidP="00333B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ROUP 5</w:t>
            </w:r>
          </w:p>
        </w:tc>
        <w:tc>
          <w:tcPr>
            <w:tcW w:w="1250" w:type="dxa"/>
          </w:tcPr>
          <w:p w14:paraId="1483AD7D" w14:textId="26488EE5" w:rsidR="00333B94" w:rsidRDefault="00333B94" w:rsidP="00333B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ROUP 6</w:t>
            </w:r>
          </w:p>
        </w:tc>
      </w:tr>
      <w:tr w:rsidR="006A2CBE" w14:paraId="27D560F0" w14:textId="77777777" w:rsidTr="00DB30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</w:tcPr>
          <w:p w14:paraId="13643CDB" w14:textId="77777777" w:rsidR="006A2CBE" w:rsidRDefault="006A2CBE" w:rsidP="006A2CBE">
            <w:pPr>
              <w:rPr>
                <w:b w:val="0"/>
                <w:bCs w:val="0"/>
              </w:rPr>
            </w:pPr>
            <w:r>
              <w:t>DESCRIPTIVE COMMENTS &amp;</w:t>
            </w:r>
          </w:p>
          <w:p w14:paraId="6854ABE4" w14:textId="5BCF502D" w:rsidR="006A2CBE" w:rsidRDefault="006A2CBE" w:rsidP="006A2CBE">
            <w:pPr>
              <w:rPr>
                <w:b w:val="0"/>
                <w:bCs w:val="0"/>
              </w:rPr>
            </w:pPr>
            <w:r>
              <w:t>DOCSTRINGS</w:t>
            </w:r>
          </w:p>
          <w:p w14:paraId="65515F92" w14:textId="4CDF90AF" w:rsidR="006A2CBE" w:rsidRPr="00333B94" w:rsidRDefault="006A2CBE" w:rsidP="006A2CBE">
            <w:pPr>
              <w:rPr>
                <w:color w:val="FF0000"/>
              </w:rPr>
            </w:pPr>
            <w:r w:rsidRPr="00333B94">
              <w:rPr>
                <w:color w:val="FF0000"/>
              </w:rPr>
              <w:t>(15 MKS)</w:t>
            </w:r>
          </w:p>
        </w:tc>
        <w:tc>
          <w:tcPr>
            <w:tcW w:w="1213" w:type="dxa"/>
          </w:tcPr>
          <w:p w14:paraId="7DCC5DDE" w14:textId="7B14CD76" w:rsidR="006A2CBE" w:rsidRDefault="006A2CBE" w:rsidP="006A2C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70" w:type="dxa"/>
          </w:tcPr>
          <w:p w14:paraId="243A1B31" w14:textId="11D6DE24" w:rsidR="006A2CBE" w:rsidRDefault="006A2CBE" w:rsidP="006A2C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70" w:type="dxa"/>
          </w:tcPr>
          <w:p w14:paraId="6431DEEC" w14:textId="4E4D9841" w:rsidR="006A2CBE" w:rsidRDefault="006A2CBE" w:rsidP="006A2C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70" w:type="dxa"/>
          </w:tcPr>
          <w:p w14:paraId="6841DF72" w14:textId="0F79CA2B" w:rsidR="006A2CBE" w:rsidRDefault="006A2CBE" w:rsidP="006A2C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0" w:type="dxa"/>
          </w:tcPr>
          <w:p w14:paraId="4225FED7" w14:textId="070CC1F7" w:rsidR="006A2CBE" w:rsidRDefault="006A2CBE" w:rsidP="006A2C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50" w:type="dxa"/>
          </w:tcPr>
          <w:p w14:paraId="46AE638F" w14:textId="68726154" w:rsidR="006A2CBE" w:rsidRDefault="006A2CBE" w:rsidP="006A2C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A2CBE" w14:paraId="0E205B82" w14:textId="77777777" w:rsidTr="00DB3008">
        <w:trPr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</w:tcPr>
          <w:p w14:paraId="05F870A0" w14:textId="77777777" w:rsidR="006A2CBE" w:rsidRDefault="006A2CBE" w:rsidP="006A2CBE">
            <w:pPr>
              <w:rPr>
                <w:b w:val="0"/>
                <w:bCs w:val="0"/>
              </w:rPr>
            </w:pPr>
            <w:r>
              <w:t>VARIABLE</w:t>
            </w:r>
          </w:p>
          <w:p w14:paraId="6E2EA34E" w14:textId="77777777" w:rsidR="006A2CBE" w:rsidRDefault="006A2CBE" w:rsidP="006A2CBE">
            <w:pPr>
              <w:rPr>
                <w:b w:val="0"/>
                <w:bCs w:val="0"/>
              </w:rPr>
            </w:pPr>
            <w:r>
              <w:t>NAMING</w:t>
            </w:r>
          </w:p>
          <w:p w14:paraId="3FF492C1" w14:textId="76FE8DDE" w:rsidR="006A2CBE" w:rsidRPr="00333B94" w:rsidRDefault="006A2CBE" w:rsidP="006A2CBE">
            <w:pPr>
              <w:rPr>
                <w:color w:val="FF0000"/>
              </w:rPr>
            </w:pPr>
            <w:r w:rsidRPr="00333B94">
              <w:rPr>
                <w:color w:val="FF0000"/>
              </w:rPr>
              <w:t>(10 MKS)</w:t>
            </w:r>
          </w:p>
        </w:tc>
        <w:tc>
          <w:tcPr>
            <w:tcW w:w="1213" w:type="dxa"/>
          </w:tcPr>
          <w:p w14:paraId="24AEDF77" w14:textId="67353A5E" w:rsidR="006A2CBE" w:rsidRDefault="006A2CBE" w:rsidP="006A2C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70" w:type="dxa"/>
          </w:tcPr>
          <w:p w14:paraId="63BF9A8A" w14:textId="68CEF90C" w:rsidR="006A2CBE" w:rsidRDefault="006A2CBE" w:rsidP="006A2C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70" w:type="dxa"/>
          </w:tcPr>
          <w:p w14:paraId="489896D2" w14:textId="72FCD6F2" w:rsidR="006A2CBE" w:rsidRDefault="006A2CBE" w:rsidP="006A2C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70" w:type="dxa"/>
          </w:tcPr>
          <w:p w14:paraId="20DEC557" w14:textId="39D31C98" w:rsidR="006A2CBE" w:rsidRDefault="006A2CBE" w:rsidP="006A2C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0" w:type="dxa"/>
          </w:tcPr>
          <w:p w14:paraId="1D456649" w14:textId="747B50AE" w:rsidR="006A2CBE" w:rsidRDefault="006A2CBE" w:rsidP="006A2C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50" w:type="dxa"/>
          </w:tcPr>
          <w:p w14:paraId="0A71C388" w14:textId="681B2585" w:rsidR="006A2CBE" w:rsidRDefault="006A2CBE" w:rsidP="006A2C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A2CBE" w14:paraId="1D7815B0" w14:textId="77777777" w:rsidTr="00DB30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</w:tcPr>
          <w:p w14:paraId="669716B3" w14:textId="77777777" w:rsidR="006A2CBE" w:rsidRDefault="006A2CBE" w:rsidP="006A2CBE">
            <w:pPr>
              <w:rPr>
                <w:b w:val="0"/>
                <w:bCs w:val="0"/>
              </w:rPr>
            </w:pPr>
            <w:r>
              <w:t>CODE READABILITY</w:t>
            </w:r>
          </w:p>
          <w:p w14:paraId="0A633D08" w14:textId="78188D87" w:rsidR="006A2CBE" w:rsidRPr="00333B94" w:rsidRDefault="006A2CBE" w:rsidP="006A2CBE">
            <w:pPr>
              <w:rPr>
                <w:color w:val="FF0000"/>
              </w:rPr>
            </w:pPr>
            <w:r w:rsidRPr="00333B94">
              <w:rPr>
                <w:color w:val="FF0000"/>
              </w:rPr>
              <w:t>(20 MKS)</w:t>
            </w:r>
          </w:p>
        </w:tc>
        <w:tc>
          <w:tcPr>
            <w:tcW w:w="1213" w:type="dxa"/>
          </w:tcPr>
          <w:p w14:paraId="1C29153B" w14:textId="2EF45A0A" w:rsidR="006A2CBE" w:rsidRDefault="006A2CBE" w:rsidP="006A2C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70" w:type="dxa"/>
          </w:tcPr>
          <w:p w14:paraId="6F202A2F" w14:textId="016230BC" w:rsidR="006A2CBE" w:rsidRDefault="006A2CBE" w:rsidP="006A2C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70" w:type="dxa"/>
          </w:tcPr>
          <w:p w14:paraId="3FFF3E4B" w14:textId="4DDF0F7E" w:rsidR="006A2CBE" w:rsidRDefault="006A2CBE" w:rsidP="006A2C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70" w:type="dxa"/>
          </w:tcPr>
          <w:p w14:paraId="3E058868" w14:textId="0281EFF4" w:rsidR="006A2CBE" w:rsidRDefault="006A2CBE" w:rsidP="006A2C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0" w:type="dxa"/>
          </w:tcPr>
          <w:p w14:paraId="754ECA5B" w14:textId="1014A170" w:rsidR="006A2CBE" w:rsidRDefault="006A2CBE" w:rsidP="006A2C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50" w:type="dxa"/>
          </w:tcPr>
          <w:p w14:paraId="6AB5F752" w14:textId="000D0F67" w:rsidR="006A2CBE" w:rsidRDefault="006A2CBE" w:rsidP="006A2C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A2CBE" w14:paraId="19F3734F" w14:textId="77777777" w:rsidTr="00DB3008">
        <w:trPr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</w:tcPr>
          <w:p w14:paraId="73217B7F" w14:textId="44E0EE34" w:rsidR="006A2CBE" w:rsidRDefault="006A2CBE" w:rsidP="006A2CBE">
            <w:pPr>
              <w:rPr>
                <w:b w:val="0"/>
                <w:bCs w:val="0"/>
              </w:rPr>
            </w:pPr>
            <w:r>
              <w:t>CODE</w:t>
            </w:r>
          </w:p>
          <w:p w14:paraId="75B28C76" w14:textId="77777777" w:rsidR="006A2CBE" w:rsidRDefault="006A2CBE" w:rsidP="006A2CBE">
            <w:pPr>
              <w:rPr>
                <w:b w:val="0"/>
                <w:bCs w:val="0"/>
              </w:rPr>
            </w:pPr>
            <w:r>
              <w:t>MODULARIZATION</w:t>
            </w:r>
          </w:p>
          <w:p w14:paraId="22E4D216" w14:textId="7841A8D9" w:rsidR="006A2CBE" w:rsidRPr="00333B94" w:rsidRDefault="006A2CBE" w:rsidP="006A2CBE">
            <w:pPr>
              <w:rPr>
                <w:color w:val="FF0000"/>
              </w:rPr>
            </w:pPr>
            <w:r w:rsidRPr="00333B94">
              <w:rPr>
                <w:color w:val="FF0000"/>
              </w:rPr>
              <w:t>(20 MKS)</w:t>
            </w:r>
          </w:p>
        </w:tc>
        <w:tc>
          <w:tcPr>
            <w:tcW w:w="1213" w:type="dxa"/>
          </w:tcPr>
          <w:p w14:paraId="3F5C64F8" w14:textId="03D91CC0" w:rsidR="006A2CBE" w:rsidRDefault="006A2CBE" w:rsidP="006A2C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70" w:type="dxa"/>
          </w:tcPr>
          <w:p w14:paraId="569A42CD" w14:textId="6ED53181" w:rsidR="006A2CBE" w:rsidRDefault="006A2CBE" w:rsidP="006A2C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70" w:type="dxa"/>
          </w:tcPr>
          <w:p w14:paraId="7701A1F7" w14:textId="58EF4920" w:rsidR="006A2CBE" w:rsidRDefault="006A2CBE" w:rsidP="006A2C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70" w:type="dxa"/>
          </w:tcPr>
          <w:p w14:paraId="14AF655D" w14:textId="6D07A26E" w:rsidR="006A2CBE" w:rsidRDefault="006A2CBE" w:rsidP="006A2C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0" w:type="dxa"/>
          </w:tcPr>
          <w:p w14:paraId="27D0522A" w14:textId="78F513DB" w:rsidR="006A2CBE" w:rsidRDefault="006A2CBE" w:rsidP="006A2C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50" w:type="dxa"/>
          </w:tcPr>
          <w:p w14:paraId="7DECE3A1" w14:textId="6F2EFEE2" w:rsidR="006A2CBE" w:rsidRDefault="006A2CBE" w:rsidP="006A2C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A2CBE" w14:paraId="6BF38A3A" w14:textId="77777777" w:rsidTr="00DB30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</w:tcPr>
          <w:p w14:paraId="332D7851" w14:textId="77777777" w:rsidR="006A2CBE" w:rsidRDefault="006A2CBE" w:rsidP="006A2CBE">
            <w:pPr>
              <w:rPr>
                <w:b w:val="0"/>
                <w:bCs w:val="0"/>
              </w:rPr>
            </w:pPr>
            <w:r>
              <w:t>FUNCTIONALITY</w:t>
            </w:r>
          </w:p>
          <w:p w14:paraId="2B9B5FF0" w14:textId="0466F9E9" w:rsidR="006A2CBE" w:rsidRPr="00333B94" w:rsidRDefault="006A2CBE" w:rsidP="006A2CBE">
            <w:pPr>
              <w:rPr>
                <w:color w:val="FF0000"/>
              </w:rPr>
            </w:pPr>
            <w:r w:rsidRPr="00333B94">
              <w:rPr>
                <w:color w:val="FF0000"/>
              </w:rPr>
              <w:t>(15 MKS)</w:t>
            </w:r>
          </w:p>
        </w:tc>
        <w:tc>
          <w:tcPr>
            <w:tcW w:w="1213" w:type="dxa"/>
          </w:tcPr>
          <w:p w14:paraId="02BC438C" w14:textId="13C8F7F2" w:rsidR="006A2CBE" w:rsidRDefault="006A2CBE" w:rsidP="006A2C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70" w:type="dxa"/>
          </w:tcPr>
          <w:p w14:paraId="0B77FEAC" w14:textId="46966C63" w:rsidR="006A2CBE" w:rsidRDefault="006A2CBE" w:rsidP="006A2C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70" w:type="dxa"/>
          </w:tcPr>
          <w:p w14:paraId="1571B16E" w14:textId="2D523A61" w:rsidR="006A2CBE" w:rsidRDefault="006A2CBE" w:rsidP="006A2C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70" w:type="dxa"/>
          </w:tcPr>
          <w:p w14:paraId="45B0821F" w14:textId="01E0EF8A" w:rsidR="006A2CBE" w:rsidRDefault="006A2CBE" w:rsidP="006A2C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0" w:type="dxa"/>
          </w:tcPr>
          <w:p w14:paraId="1F7CC08F" w14:textId="539E7AFC" w:rsidR="006A2CBE" w:rsidRDefault="006A2CBE" w:rsidP="006A2C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50" w:type="dxa"/>
          </w:tcPr>
          <w:p w14:paraId="0FF3EF4A" w14:textId="3B30A108" w:rsidR="006A2CBE" w:rsidRDefault="006A2CBE" w:rsidP="006A2C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A2CBE" w14:paraId="376DFFC0" w14:textId="77777777" w:rsidTr="00DB3008">
        <w:trPr>
          <w:trHeight w:val="3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</w:tcPr>
          <w:p w14:paraId="239C103A" w14:textId="77777777" w:rsidR="006A2CBE" w:rsidRDefault="006A2CBE" w:rsidP="006A2CBE">
            <w:pPr>
              <w:rPr>
                <w:b w:val="0"/>
                <w:bCs w:val="0"/>
              </w:rPr>
            </w:pPr>
            <w:r>
              <w:t>USER EXPERIENCE</w:t>
            </w:r>
          </w:p>
          <w:p w14:paraId="790AC03D" w14:textId="58A40109" w:rsidR="006A2CBE" w:rsidRPr="00333B94" w:rsidRDefault="006A2CBE" w:rsidP="006A2CBE">
            <w:pPr>
              <w:rPr>
                <w:color w:val="FF0000"/>
              </w:rPr>
            </w:pPr>
            <w:r w:rsidRPr="00333B94">
              <w:rPr>
                <w:color w:val="FF0000"/>
              </w:rPr>
              <w:t>(20 MKS)</w:t>
            </w:r>
          </w:p>
        </w:tc>
        <w:tc>
          <w:tcPr>
            <w:tcW w:w="1213" w:type="dxa"/>
          </w:tcPr>
          <w:p w14:paraId="2C7DD707" w14:textId="43BDDC2B" w:rsidR="006A2CBE" w:rsidRDefault="006A2CBE" w:rsidP="006A2C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70" w:type="dxa"/>
          </w:tcPr>
          <w:p w14:paraId="72AEEC8D" w14:textId="2049A14D" w:rsidR="006A2CBE" w:rsidRDefault="006A2CBE" w:rsidP="006A2C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70" w:type="dxa"/>
          </w:tcPr>
          <w:p w14:paraId="3BB5C23A" w14:textId="00C4FDCF" w:rsidR="006A2CBE" w:rsidRDefault="006A2CBE" w:rsidP="006A2C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70" w:type="dxa"/>
          </w:tcPr>
          <w:p w14:paraId="46E8FF37" w14:textId="4A678779" w:rsidR="006A2CBE" w:rsidRDefault="006A2CBE" w:rsidP="006A2C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0" w:type="dxa"/>
          </w:tcPr>
          <w:p w14:paraId="7393BA24" w14:textId="71EDC9E7" w:rsidR="006A2CBE" w:rsidRDefault="006A2CBE" w:rsidP="006A2C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50" w:type="dxa"/>
          </w:tcPr>
          <w:p w14:paraId="0558FD21" w14:textId="1FDCBA8F" w:rsidR="006A2CBE" w:rsidRDefault="006A2CBE" w:rsidP="006A2C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A2CBE" w14:paraId="6C4EF290" w14:textId="77777777" w:rsidTr="00DB30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</w:tcPr>
          <w:p w14:paraId="165B8046" w14:textId="77777777" w:rsidR="006A2CBE" w:rsidRDefault="006A2CBE" w:rsidP="006A2CBE">
            <w:pPr>
              <w:rPr>
                <w:b w:val="0"/>
                <w:bCs w:val="0"/>
              </w:rPr>
            </w:pPr>
            <w:r>
              <w:t>TOTAL</w:t>
            </w:r>
          </w:p>
          <w:p w14:paraId="021C323D" w14:textId="1BA2523A" w:rsidR="006A2CBE" w:rsidRPr="00333B94" w:rsidRDefault="006A2CBE" w:rsidP="006A2CBE">
            <w:pPr>
              <w:rPr>
                <w:color w:val="FF0000"/>
              </w:rPr>
            </w:pPr>
            <w:r w:rsidRPr="00333B94">
              <w:rPr>
                <w:color w:val="FF0000"/>
              </w:rPr>
              <w:t>(100 MKS)</w:t>
            </w:r>
          </w:p>
        </w:tc>
        <w:tc>
          <w:tcPr>
            <w:tcW w:w="1213" w:type="dxa"/>
          </w:tcPr>
          <w:p w14:paraId="0EC00709" w14:textId="33112570" w:rsidR="006A2CBE" w:rsidRDefault="006A2CBE" w:rsidP="006A2C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70" w:type="dxa"/>
          </w:tcPr>
          <w:p w14:paraId="77DA9293" w14:textId="51A49C68" w:rsidR="006A2CBE" w:rsidRDefault="006A2CBE" w:rsidP="006A2C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70" w:type="dxa"/>
          </w:tcPr>
          <w:p w14:paraId="17360BFD" w14:textId="3DF741D0" w:rsidR="006A2CBE" w:rsidRDefault="006A2CBE" w:rsidP="006A2C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70" w:type="dxa"/>
          </w:tcPr>
          <w:p w14:paraId="0F76A2AF" w14:textId="5EB0C15F" w:rsidR="006A2CBE" w:rsidRDefault="006A2CBE" w:rsidP="006A2C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0" w:type="dxa"/>
          </w:tcPr>
          <w:p w14:paraId="554BC8C6" w14:textId="4CBF3713" w:rsidR="006A2CBE" w:rsidRDefault="006A2CBE" w:rsidP="006A2C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50" w:type="dxa"/>
          </w:tcPr>
          <w:p w14:paraId="57622C6B" w14:textId="65B430C1" w:rsidR="006A2CBE" w:rsidRDefault="006A2CBE" w:rsidP="006A2C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3FF6694B" w14:textId="77777777" w:rsidR="00895CAD" w:rsidRDefault="00895CAD" w:rsidP="00895CAD"/>
    <w:tbl>
      <w:tblPr>
        <w:tblStyle w:val="GridTable4-Accent5"/>
        <w:tblW w:w="9558" w:type="dxa"/>
        <w:tblLook w:val="04A0" w:firstRow="1" w:lastRow="0" w:firstColumn="1" w:lastColumn="0" w:noHBand="0" w:noVBand="1"/>
      </w:tblPr>
      <w:tblGrid>
        <w:gridCol w:w="2315"/>
        <w:gridCol w:w="1213"/>
        <w:gridCol w:w="1170"/>
        <w:gridCol w:w="1260"/>
        <w:gridCol w:w="1080"/>
        <w:gridCol w:w="1270"/>
        <w:gridCol w:w="1250"/>
      </w:tblGrid>
      <w:tr w:rsidR="001B58C7" w14:paraId="0BB12B16" w14:textId="77777777" w:rsidTr="00A51F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</w:tcPr>
          <w:p w14:paraId="1462C8D9" w14:textId="77777777" w:rsidR="001B58C7" w:rsidRPr="00895CAD" w:rsidRDefault="001B58C7" w:rsidP="00E770B0"/>
        </w:tc>
        <w:tc>
          <w:tcPr>
            <w:tcW w:w="1213" w:type="dxa"/>
          </w:tcPr>
          <w:p w14:paraId="2CBFE5B4" w14:textId="77777777" w:rsidR="001B58C7" w:rsidRDefault="001B58C7" w:rsidP="00E770B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ROUP 1</w:t>
            </w:r>
          </w:p>
        </w:tc>
        <w:tc>
          <w:tcPr>
            <w:tcW w:w="1170" w:type="dxa"/>
          </w:tcPr>
          <w:p w14:paraId="58DBFF0F" w14:textId="77777777" w:rsidR="001B58C7" w:rsidRDefault="001B58C7" w:rsidP="00E770B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ROUP 2</w:t>
            </w:r>
          </w:p>
        </w:tc>
        <w:tc>
          <w:tcPr>
            <w:tcW w:w="1260" w:type="dxa"/>
          </w:tcPr>
          <w:p w14:paraId="0AD4C608" w14:textId="77777777" w:rsidR="001B58C7" w:rsidRDefault="001B58C7" w:rsidP="00E770B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ROUP 3</w:t>
            </w:r>
          </w:p>
        </w:tc>
        <w:tc>
          <w:tcPr>
            <w:tcW w:w="1080" w:type="dxa"/>
          </w:tcPr>
          <w:p w14:paraId="1FBDE3BF" w14:textId="77777777" w:rsidR="001B58C7" w:rsidRPr="00DB3008" w:rsidRDefault="001B58C7" w:rsidP="00E770B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B3008">
              <w:t>GROUP 4</w:t>
            </w:r>
          </w:p>
        </w:tc>
        <w:tc>
          <w:tcPr>
            <w:tcW w:w="1270" w:type="dxa"/>
          </w:tcPr>
          <w:p w14:paraId="52D6CAC3" w14:textId="77777777" w:rsidR="001B58C7" w:rsidRDefault="001B58C7" w:rsidP="00E770B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ROUP 5</w:t>
            </w:r>
          </w:p>
        </w:tc>
        <w:tc>
          <w:tcPr>
            <w:tcW w:w="1250" w:type="dxa"/>
          </w:tcPr>
          <w:p w14:paraId="152D7368" w14:textId="77777777" w:rsidR="001B58C7" w:rsidRDefault="001B58C7" w:rsidP="00E770B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ROUP 6</w:t>
            </w:r>
          </w:p>
        </w:tc>
      </w:tr>
      <w:tr w:rsidR="001B58C7" w14:paraId="1CC75F5A" w14:textId="77777777" w:rsidTr="00A51F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</w:tcPr>
          <w:p w14:paraId="5E911F8D" w14:textId="0BB21B29" w:rsidR="001B58C7" w:rsidRDefault="00253383" w:rsidP="00E770B0">
            <w:pPr>
              <w:rPr>
                <w:b w:val="0"/>
                <w:bCs w:val="0"/>
              </w:rPr>
            </w:pPr>
            <w:r>
              <w:t>PRESENTATION</w:t>
            </w:r>
          </w:p>
          <w:p w14:paraId="0074457C" w14:textId="546EFFAD" w:rsidR="001B58C7" w:rsidRPr="00333B94" w:rsidRDefault="001B58C7" w:rsidP="00E770B0">
            <w:pPr>
              <w:rPr>
                <w:color w:val="FF0000"/>
              </w:rPr>
            </w:pPr>
            <w:r w:rsidRPr="00333B94">
              <w:rPr>
                <w:color w:val="FF0000"/>
              </w:rPr>
              <w:t>(</w:t>
            </w:r>
            <w:r w:rsidR="00575A9B">
              <w:rPr>
                <w:color w:val="FF0000"/>
              </w:rPr>
              <w:t>100</w:t>
            </w:r>
            <w:r w:rsidRPr="00333B94">
              <w:rPr>
                <w:color w:val="FF0000"/>
              </w:rPr>
              <w:t xml:space="preserve"> MKS)</w:t>
            </w:r>
          </w:p>
        </w:tc>
        <w:tc>
          <w:tcPr>
            <w:tcW w:w="1213" w:type="dxa"/>
          </w:tcPr>
          <w:p w14:paraId="079A50AF" w14:textId="18293F02" w:rsidR="001B58C7" w:rsidRDefault="001B58C7" w:rsidP="00E770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70" w:type="dxa"/>
          </w:tcPr>
          <w:p w14:paraId="46160A9D" w14:textId="65E187F2" w:rsidR="001B58C7" w:rsidRDefault="001B58C7" w:rsidP="00E770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60" w:type="dxa"/>
          </w:tcPr>
          <w:p w14:paraId="56A2017D" w14:textId="431709D8" w:rsidR="001B58C7" w:rsidRDefault="001B58C7" w:rsidP="00E770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</w:tcPr>
          <w:p w14:paraId="201FEF7B" w14:textId="1B310845" w:rsidR="001B58C7" w:rsidRDefault="001B58C7" w:rsidP="00E770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0" w:type="dxa"/>
          </w:tcPr>
          <w:p w14:paraId="0432F7B6" w14:textId="3450CF64" w:rsidR="001B58C7" w:rsidRDefault="001B58C7" w:rsidP="00E770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50" w:type="dxa"/>
          </w:tcPr>
          <w:p w14:paraId="3255B32C" w14:textId="33D6037E" w:rsidR="001B58C7" w:rsidRDefault="001B58C7" w:rsidP="00E770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B58C7" w14:paraId="4B112520" w14:textId="77777777" w:rsidTr="00A51F36">
        <w:trPr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</w:tcPr>
          <w:p w14:paraId="018E8EB8" w14:textId="5AF52FBF" w:rsidR="001B58C7" w:rsidRPr="00253383" w:rsidRDefault="00253383" w:rsidP="00E770B0">
            <w:r>
              <w:t>QUESTIONS</w:t>
            </w:r>
            <w:r w:rsidR="00AE19EF">
              <w:t xml:space="preserve"> (Group)</w:t>
            </w:r>
          </w:p>
          <w:p w14:paraId="5505EAC8" w14:textId="2E66DF8F" w:rsidR="001B58C7" w:rsidRPr="00333B94" w:rsidRDefault="001B58C7" w:rsidP="00E770B0">
            <w:pPr>
              <w:rPr>
                <w:color w:val="FF0000"/>
              </w:rPr>
            </w:pPr>
            <w:r w:rsidRPr="00333B94">
              <w:rPr>
                <w:color w:val="FF0000"/>
              </w:rPr>
              <w:t>(MKS)</w:t>
            </w:r>
          </w:p>
        </w:tc>
        <w:tc>
          <w:tcPr>
            <w:tcW w:w="1213" w:type="dxa"/>
          </w:tcPr>
          <w:p w14:paraId="5F0CCE80" w14:textId="3E374415" w:rsidR="001B58C7" w:rsidRDefault="001B58C7" w:rsidP="00E770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70" w:type="dxa"/>
          </w:tcPr>
          <w:p w14:paraId="095AF39F" w14:textId="2A8E2352" w:rsidR="001B58C7" w:rsidRDefault="001B58C7" w:rsidP="00E770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60" w:type="dxa"/>
          </w:tcPr>
          <w:p w14:paraId="0140DC8E" w14:textId="6D6DDB97" w:rsidR="001B58C7" w:rsidRDefault="001B58C7" w:rsidP="00E770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0" w:type="dxa"/>
          </w:tcPr>
          <w:p w14:paraId="3059D322" w14:textId="77777777" w:rsidR="001B58C7" w:rsidRDefault="001B58C7" w:rsidP="00E770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0" w:type="dxa"/>
          </w:tcPr>
          <w:p w14:paraId="010584E4" w14:textId="4DEBE2EF" w:rsidR="001B58C7" w:rsidRDefault="001B58C7" w:rsidP="00E770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50" w:type="dxa"/>
          </w:tcPr>
          <w:p w14:paraId="4BC7CD05" w14:textId="0162FF61" w:rsidR="001B58C7" w:rsidRDefault="001B58C7" w:rsidP="00E770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B58C7" w14:paraId="16EECCC2" w14:textId="77777777" w:rsidTr="00A51F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</w:tcPr>
          <w:p w14:paraId="6BCA2453" w14:textId="7A1D6313" w:rsidR="001B58C7" w:rsidRDefault="00AE19EF" w:rsidP="00E770B0">
            <w:pPr>
              <w:rPr>
                <w:b w:val="0"/>
                <w:bCs w:val="0"/>
              </w:rPr>
            </w:pPr>
            <w:r>
              <w:t>QUESTIONS</w:t>
            </w:r>
          </w:p>
          <w:p w14:paraId="39AE3381" w14:textId="78D0A97E" w:rsidR="00AE19EF" w:rsidRPr="00AE19EF" w:rsidRDefault="00AE19EF" w:rsidP="00E770B0">
            <w:r>
              <w:t>(Group Leaders)</w:t>
            </w:r>
          </w:p>
          <w:p w14:paraId="44E06CFA" w14:textId="0644F7D8" w:rsidR="001B58C7" w:rsidRPr="00333B94" w:rsidRDefault="001B58C7" w:rsidP="00E770B0">
            <w:pPr>
              <w:rPr>
                <w:color w:val="FF0000"/>
              </w:rPr>
            </w:pPr>
            <w:r w:rsidRPr="00333B94">
              <w:rPr>
                <w:color w:val="FF0000"/>
              </w:rPr>
              <w:t>(MKS)</w:t>
            </w:r>
          </w:p>
        </w:tc>
        <w:tc>
          <w:tcPr>
            <w:tcW w:w="1213" w:type="dxa"/>
          </w:tcPr>
          <w:p w14:paraId="70C19127" w14:textId="697BB952" w:rsidR="001B58C7" w:rsidRDefault="001B58C7" w:rsidP="00E770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70" w:type="dxa"/>
          </w:tcPr>
          <w:p w14:paraId="4CEA794E" w14:textId="19EB0DC3" w:rsidR="00686BC0" w:rsidRDefault="00686BC0" w:rsidP="00E770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60" w:type="dxa"/>
          </w:tcPr>
          <w:p w14:paraId="5A3C9427" w14:textId="425E441E" w:rsidR="00C379C9" w:rsidRDefault="00C379C9" w:rsidP="00E770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</w:tcPr>
          <w:p w14:paraId="610C8ECE" w14:textId="0D74DD73" w:rsidR="001B58C7" w:rsidRDefault="001B58C7" w:rsidP="00E770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0" w:type="dxa"/>
          </w:tcPr>
          <w:p w14:paraId="39CF7198" w14:textId="3781E682" w:rsidR="001B58C7" w:rsidRDefault="001B58C7" w:rsidP="00E770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50" w:type="dxa"/>
          </w:tcPr>
          <w:p w14:paraId="66459840" w14:textId="06D1BE65" w:rsidR="00A46D12" w:rsidRDefault="00A46D12" w:rsidP="00E770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B58C7" w14:paraId="0928F932" w14:textId="77777777" w:rsidTr="00A51F36">
        <w:trPr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</w:tcPr>
          <w:p w14:paraId="30232EE4" w14:textId="557680AD" w:rsidR="001B58C7" w:rsidRDefault="00B46733" w:rsidP="00E770B0">
            <w:pPr>
              <w:rPr>
                <w:b w:val="0"/>
                <w:bCs w:val="0"/>
              </w:rPr>
            </w:pPr>
            <w:r>
              <w:t>QUESTIONS</w:t>
            </w:r>
          </w:p>
          <w:p w14:paraId="5447B046" w14:textId="3AEB091A" w:rsidR="00B46733" w:rsidRPr="00B46733" w:rsidRDefault="00B46733" w:rsidP="00E770B0">
            <w:r>
              <w:t>(</w:t>
            </w:r>
            <w:r w:rsidR="00804974">
              <w:t>Presenters)</w:t>
            </w:r>
          </w:p>
          <w:p w14:paraId="50CAA191" w14:textId="1EA1B4BE" w:rsidR="001B58C7" w:rsidRPr="00333B94" w:rsidRDefault="00575A9B" w:rsidP="00E770B0">
            <w:pPr>
              <w:rPr>
                <w:color w:val="FF0000"/>
              </w:rPr>
            </w:pPr>
            <w:r>
              <w:rPr>
                <w:color w:val="FF0000"/>
              </w:rPr>
              <w:t>(</w:t>
            </w:r>
            <w:r w:rsidR="001B58C7" w:rsidRPr="00333B94">
              <w:rPr>
                <w:color w:val="FF0000"/>
              </w:rPr>
              <w:t>MKS)</w:t>
            </w:r>
          </w:p>
        </w:tc>
        <w:tc>
          <w:tcPr>
            <w:tcW w:w="1213" w:type="dxa"/>
          </w:tcPr>
          <w:p w14:paraId="08A50F1F" w14:textId="77777777" w:rsidR="001B58C7" w:rsidRDefault="001B58C7" w:rsidP="00E770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70" w:type="dxa"/>
          </w:tcPr>
          <w:p w14:paraId="3F41CAC4" w14:textId="35036915" w:rsidR="001B58C7" w:rsidRDefault="001B58C7" w:rsidP="00E770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60" w:type="dxa"/>
          </w:tcPr>
          <w:p w14:paraId="5A0C8503" w14:textId="4A816391" w:rsidR="001B58C7" w:rsidRDefault="001B58C7" w:rsidP="00E770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0" w:type="dxa"/>
          </w:tcPr>
          <w:p w14:paraId="2D57ACB1" w14:textId="77777777" w:rsidR="001B58C7" w:rsidRDefault="001B58C7" w:rsidP="00E770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0" w:type="dxa"/>
          </w:tcPr>
          <w:p w14:paraId="1788CBA9" w14:textId="77777777" w:rsidR="001B58C7" w:rsidRDefault="001B58C7" w:rsidP="00E770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50" w:type="dxa"/>
          </w:tcPr>
          <w:p w14:paraId="75F9BF33" w14:textId="77777777" w:rsidR="001B58C7" w:rsidRDefault="001B58C7" w:rsidP="00E770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04974" w14:paraId="383E78E7" w14:textId="77777777" w:rsidTr="00A51F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</w:tcPr>
          <w:p w14:paraId="7076A324" w14:textId="77777777" w:rsidR="001B58C7" w:rsidRDefault="001B58C7" w:rsidP="00E770B0">
            <w:pPr>
              <w:rPr>
                <w:b w:val="0"/>
                <w:bCs w:val="0"/>
              </w:rPr>
            </w:pPr>
            <w:r>
              <w:t>TOTAL</w:t>
            </w:r>
          </w:p>
          <w:p w14:paraId="125D9B16" w14:textId="77777777" w:rsidR="001B58C7" w:rsidRPr="00333B94" w:rsidRDefault="001B58C7" w:rsidP="00E770B0">
            <w:pPr>
              <w:rPr>
                <w:color w:val="FF0000"/>
              </w:rPr>
            </w:pPr>
            <w:r w:rsidRPr="00333B94">
              <w:rPr>
                <w:color w:val="FF0000"/>
              </w:rPr>
              <w:t>(100 MKS)</w:t>
            </w:r>
          </w:p>
        </w:tc>
        <w:tc>
          <w:tcPr>
            <w:tcW w:w="1213" w:type="dxa"/>
          </w:tcPr>
          <w:p w14:paraId="2C1349F9" w14:textId="707EEA4C" w:rsidR="001B58C7" w:rsidRDefault="001B58C7" w:rsidP="00E770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70" w:type="dxa"/>
          </w:tcPr>
          <w:p w14:paraId="7B09AB06" w14:textId="3CF72623" w:rsidR="001B58C7" w:rsidRDefault="001B58C7" w:rsidP="00E770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60" w:type="dxa"/>
          </w:tcPr>
          <w:p w14:paraId="3CF2EFA7" w14:textId="42F1452A" w:rsidR="001B58C7" w:rsidRDefault="001B58C7" w:rsidP="00E770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</w:tcPr>
          <w:p w14:paraId="4EE0B7DA" w14:textId="522A7C59" w:rsidR="001B58C7" w:rsidRDefault="001B58C7" w:rsidP="00E770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0" w:type="dxa"/>
          </w:tcPr>
          <w:p w14:paraId="1DFA0C66" w14:textId="7D196451" w:rsidR="001B58C7" w:rsidRDefault="001B58C7" w:rsidP="00E770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50" w:type="dxa"/>
          </w:tcPr>
          <w:p w14:paraId="1CBA759B" w14:textId="60D59747" w:rsidR="001B58C7" w:rsidRDefault="001B58C7" w:rsidP="00E770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1A53F873" w14:textId="77777777" w:rsidR="002A2004" w:rsidRDefault="002A2004" w:rsidP="00895CAD"/>
    <w:tbl>
      <w:tblPr>
        <w:tblStyle w:val="GridTable4-Accent5"/>
        <w:tblW w:w="9558" w:type="dxa"/>
        <w:tblLook w:val="04A0" w:firstRow="1" w:lastRow="0" w:firstColumn="1" w:lastColumn="0" w:noHBand="0" w:noVBand="1"/>
      </w:tblPr>
      <w:tblGrid>
        <w:gridCol w:w="2315"/>
        <w:gridCol w:w="1213"/>
        <w:gridCol w:w="1170"/>
        <w:gridCol w:w="1260"/>
        <w:gridCol w:w="1080"/>
        <w:gridCol w:w="1270"/>
        <w:gridCol w:w="1250"/>
      </w:tblGrid>
      <w:tr w:rsidR="00A46D12" w14:paraId="3AB456A5" w14:textId="77777777" w:rsidTr="00E770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</w:tcPr>
          <w:p w14:paraId="04DF94CD" w14:textId="77777777" w:rsidR="00A46D12" w:rsidRDefault="00A46D12" w:rsidP="00E770B0">
            <w:pPr>
              <w:rPr>
                <w:b w:val="0"/>
                <w:bCs w:val="0"/>
              </w:rPr>
            </w:pPr>
            <w:r>
              <w:t>TOTAL</w:t>
            </w:r>
          </w:p>
          <w:p w14:paraId="105C2218" w14:textId="77777777" w:rsidR="00A46D12" w:rsidRPr="00333B94" w:rsidRDefault="00A46D12" w:rsidP="00E770B0">
            <w:pPr>
              <w:rPr>
                <w:color w:val="FF0000"/>
              </w:rPr>
            </w:pPr>
            <w:r w:rsidRPr="00333B94">
              <w:rPr>
                <w:color w:val="FF0000"/>
              </w:rPr>
              <w:t>(100 MKS)</w:t>
            </w:r>
          </w:p>
        </w:tc>
        <w:tc>
          <w:tcPr>
            <w:tcW w:w="1213" w:type="dxa"/>
          </w:tcPr>
          <w:p w14:paraId="39949DDE" w14:textId="3D5E7F4D" w:rsidR="00A46D12" w:rsidRDefault="00A46D12" w:rsidP="00E770B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70" w:type="dxa"/>
          </w:tcPr>
          <w:p w14:paraId="15793038" w14:textId="1AA4BFCB" w:rsidR="00A46D12" w:rsidRDefault="00A46D12" w:rsidP="00E770B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60" w:type="dxa"/>
          </w:tcPr>
          <w:p w14:paraId="653B98FA" w14:textId="3ADBBB14" w:rsidR="00A46D12" w:rsidRDefault="00A46D12" w:rsidP="00E770B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0" w:type="dxa"/>
          </w:tcPr>
          <w:p w14:paraId="3A689759" w14:textId="00B85684" w:rsidR="00A46D12" w:rsidRDefault="00A46D12" w:rsidP="00E770B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0" w:type="dxa"/>
          </w:tcPr>
          <w:p w14:paraId="5982F3B8" w14:textId="2D6116E7" w:rsidR="00A46D12" w:rsidRDefault="00A46D12" w:rsidP="00E770B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50" w:type="dxa"/>
          </w:tcPr>
          <w:p w14:paraId="0FCCB123" w14:textId="4FEF60CA" w:rsidR="00A46D12" w:rsidRDefault="00A46D12" w:rsidP="00E770B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01F3E688" w14:textId="77777777" w:rsidR="00A46D12" w:rsidRPr="00895CAD" w:rsidRDefault="00A46D12" w:rsidP="00895CAD"/>
    <w:sectPr w:rsidR="00A46D12" w:rsidRPr="00895C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9971953"/>
    <w:multiLevelType w:val="hybridMultilevel"/>
    <w:tmpl w:val="D224628E"/>
    <w:lvl w:ilvl="0" w:tplc="C6B4693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DC39CA"/>
    <w:multiLevelType w:val="hybridMultilevel"/>
    <w:tmpl w:val="5DB08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41497D"/>
    <w:multiLevelType w:val="multilevel"/>
    <w:tmpl w:val="0B16BF34"/>
    <w:lvl w:ilvl="0">
      <w:start w:val="1"/>
      <w:numFmt w:val="decimal"/>
      <w:pStyle w:val="Code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638148407">
    <w:abstractNumId w:val="0"/>
  </w:num>
  <w:num w:numId="2" w16cid:durableId="1606573132">
    <w:abstractNumId w:val="2"/>
  </w:num>
  <w:num w:numId="3" w16cid:durableId="16718285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M0MjQxNDY1MTeyMDNR0lEKTi0uzszPAykwrwUA3V+epCwAAAA="/>
  </w:docVars>
  <w:rsids>
    <w:rsidRoot w:val="00895CAD"/>
    <w:rsid w:val="000156FA"/>
    <w:rsid w:val="00015BE6"/>
    <w:rsid w:val="00031515"/>
    <w:rsid w:val="000345FA"/>
    <w:rsid w:val="00037DBE"/>
    <w:rsid w:val="000459E0"/>
    <w:rsid w:val="000473E5"/>
    <w:rsid w:val="000714C2"/>
    <w:rsid w:val="00084C3F"/>
    <w:rsid w:val="00097819"/>
    <w:rsid w:val="000A3165"/>
    <w:rsid w:val="000A52B7"/>
    <w:rsid w:val="000C2355"/>
    <w:rsid w:val="000C3A9B"/>
    <w:rsid w:val="000D41EF"/>
    <w:rsid w:val="000D4523"/>
    <w:rsid w:val="000F6106"/>
    <w:rsid w:val="00105A51"/>
    <w:rsid w:val="00113E22"/>
    <w:rsid w:val="001206FA"/>
    <w:rsid w:val="001215AE"/>
    <w:rsid w:val="00125223"/>
    <w:rsid w:val="00126FA6"/>
    <w:rsid w:val="00133CC6"/>
    <w:rsid w:val="001400EC"/>
    <w:rsid w:val="00146735"/>
    <w:rsid w:val="00160F74"/>
    <w:rsid w:val="001643C7"/>
    <w:rsid w:val="001649B6"/>
    <w:rsid w:val="00182995"/>
    <w:rsid w:val="001A0FD2"/>
    <w:rsid w:val="001A2929"/>
    <w:rsid w:val="001B58C7"/>
    <w:rsid w:val="001B6DCA"/>
    <w:rsid w:val="001C672B"/>
    <w:rsid w:val="001C7B14"/>
    <w:rsid w:val="001D1364"/>
    <w:rsid w:val="001D563E"/>
    <w:rsid w:val="001E25B8"/>
    <w:rsid w:val="001F10E0"/>
    <w:rsid w:val="001F2095"/>
    <w:rsid w:val="002053C7"/>
    <w:rsid w:val="002056F5"/>
    <w:rsid w:val="00210643"/>
    <w:rsid w:val="00214BE2"/>
    <w:rsid w:val="00217633"/>
    <w:rsid w:val="00222C57"/>
    <w:rsid w:val="00223295"/>
    <w:rsid w:val="00230A1B"/>
    <w:rsid w:val="00246FBF"/>
    <w:rsid w:val="002470FF"/>
    <w:rsid w:val="0024778F"/>
    <w:rsid w:val="00253383"/>
    <w:rsid w:val="00267300"/>
    <w:rsid w:val="002A2004"/>
    <w:rsid w:val="002B07BA"/>
    <w:rsid w:val="002B09D6"/>
    <w:rsid w:val="002B266D"/>
    <w:rsid w:val="002C670D"/>
    <w:rsid w:val="002F0F79"/>
    <w:rsid w:val="002F1775"/>
    <w:rsid w:val="003102C7"/>
    <w:rsid w:val="003144CE"/>
    <w:rsid w:val="00315F73"/>
    <w:rsid w:val="00330ABA"/>
    <w:rsid w:val="00332E02"/>
    <w:rsid w:val="00333B94"/>
    <w:rsid w:val="00361896"/>
    <w:rsid w:val="003768F0"/>
    <w:rsid w:val="003877EE"/>
    <w:rsid w:val="003A376D"/>
    <w:rsid w:val="003B0E23"/>
    <w:rsid w:val="003B48B4"/>
    <w:rsid w:val="003D10F3"/>
    <w:rsid w:val="003D264D"/>
    <w:rsid w:val="003D7AC4"/>
    <w:rsid w:val="003E6305"/>
    <w:rsid w:val="003F2061"/>
    <w:rsid w:val="00407572"/>
    <w:rsid w:val="004153E5"/>
    <w:rsid w:val="00421A7C"/>
    <w:rsid w:val="004251A3"/>
    <w:rsid w:val="004322C1"/>
    <w:rsid w:val="004330BA"/>
    <w:rsid w:val="004336DA"/>
    <w:rsid w:val="004434C2"/>
    <w:rsid w:val="004440B6"/>
    <w:rsid w:val="0045014F"/>
    <w:rsid w:val="00460A7B"/>
    <w:rsid w:val="004737B7"/>
    <w:rsid w:val="00473AF6"/>
    <w:rsid w:val="0048118E"/>
    <w:rsid w:val="00487E52"/>
    <w:rsid w:val="00490B62"/>
    <w:rsid w:val="004A7DB7"/>
    <w:rsid w:val="004C2B51"/>
    <w:rsid w:val="004D6663"/>
    <w:rsid w:val="004E2045"/>
    <w:rsid w:val="00506DA9"/>
    <w:rsid w:val="00516107"/>
    <w:rsid w:val="005269DD"/>
    <w:rsid w:val="0053403E"/>
    <w:rsid w:val="00537811"/>
    <w:rsid w:val="0054316A"/>
    <w:rsid w:val="005576EC"/>
    <w:rsid w:val="0056138F"/>
    <w:rsid w:val="00567F3A"/>
    <w:rsid w:val="00575A9B"/>
    <w:rsid w:val="00586505"/>
    <w:rsid w:val="0059387B"/>
    <w:rsid w:val="00597735"/>
    <w:rsid w:val="005A008F"/>
    <w:rsid w:val="005A569C"/>
    <w:rsid w:val="005A6495"/>
    <w:rsid w:val="005B222A"/>
    <w:rsid w:val="005B5470"/>
    <w:rsid w:val="005C263D"/>
    <w:rsid w:val="005C64F2"/>
    <w:rsid w:val="005C64F9"/>
    <w:rsid w:val="005D19EB"/>
    <w:rsid w:val="005E14C1"/>
    <w:rsid w:val="005F4D2B"/>
    <w:rsid w:val="005F6EDA"/>
    <w:rsid w:val="005F7DDC"/>
    <w:rsid w:val="00605A31"/>
    <w:rsid w:val="00606410"/>
    <w:rsid w:val="00610DFF"/>
    <w:rsid w:val="00616595"/>
    <w:rsid w:val="00626709"/>
    <w:rsid w:val="00632D88"/>
    <w:rsid w:val="0065421B"/>
    <w:rsid w:val="00655AA6"/>
    <w:rsid w:val="006576D4"/>
    <w:rsid w:val="006640C1"/>
    <w:rsid w:val="006665D9"/>
    <w:rsid w:val="00670AA4"/>
    <w:rsid w:val="00686BC0"/>
    <w:rsid w:val="00691316"/>
    <w:rsid w:val="006A1F13"/>
    <w:rsid w:val="006A2CBE"/>
    <w:rsid w:val="006B2281"/>
    <w:rsid w:val="006C33EA"/>
    <w:rsid w:val="006C73B5"/>
    <w:rsid w:val="006C785B"/>
    <w:rsid w:val="006D4D7B"/>
    <w:rsid w:val="006D7808"/>
    <w:rsid w:val="0070423D"/>
    <w:rsid w:val="00711AD6"/>
    <w:rsid w:val="0071728E"/>
    <w:rsid w:val="00744897"/>
    <w:rsid w:val="0077784B"/>
    <w:rsid w:val="00791019"/>
    <w:rsid w:val="00792A78"/>
    <w:rsid w:val="00792F5C"/>
    <w:rsid w:val="007A6D80"/>
    <w:rsid w:val="007B2A25"/>
    <w:rsid w:val="007B6809"/>
    <w:rsid w:val="007C76F1"/>
    <w:rsid w:val="007D558D"/>
    <w:rsid w:val="007D5B3B"/>
    <w:rsid w:val="007E1A5E"/>
    <w:rsid w:val="007E63B5"/>
    <w:rsid w:val="007F2A73"/>
    <w:rsid w:val="007F35A0"/>
    <w:rsid w:val="007F4CA4"/>
    <w:rsid w:val="007F7C08"/>
    <w:rsid w:val="00804974"/>
    <w:rsid w:val="00810BB4"/>
    <w:rsid w:val="008238BA"/>
    <w:rsid w:val="00825B98"/>
    <w:rsid w:val="00830A5C"/>
    <w:rsid w:val="0083213B"/>
    <w:rsid w:val="0085193A"/>
    <w:rsid w:val="00883997"/>
    <w:rsid w:val="0089070A"/>
    <w:rsid w:val="0089316D"/>
    <w:rsid w:val="00895CAD"/>
    <w:rsid w:val="00895D69"/>
    <w:rsid w:val="008A4EDE"/>
    <w:rsid w:val="008B5F2E"/>
    <w:rsid w:val="008C102C"/>
    <w:rsid w:val="008C554A"/>
    <w:rsid w:val="008D334A"/>
    <w:rsid w:val="008D730F"/>
    <w:rsid w:val="008E0D1E"/>
    <w:rsid w:val="008E1D60"/>
    <w:rsid w:val="008F5203"/>
    <w:rsid w:val="0090499B"/>
    <w:rsid w:val="00905194"/>
    <w:rsid w:val="00913D8C"/>
    <w:rsid w:val="00920C67"/>
    <w:rsid w:val="00923EDC"/>
    <w:rsid w:val="00933E24"/>
    <w:rsid w:val="00937DFD"/>
    <w:rsid w:val="009462DC"/>
    <w:rsid w:val="00962E63"/>
    <w:rsid w:val="00987C1B"/>
    <w:rsid w:val="009957EA"/>
    <w:rsid w:val="00997AB8"/>
    <w:rsid w:val="009B4265"/>
    <w:rsid w:val="009C4FE2"/>
    <w:rsid w:val="009D038C"/>
    <w:rsid w:val="009D5C2B"/>
    <w:rsid w:val="009F2724"/>
    <w:rsid w:val="00A14BDE"/>
    <w:rsid w:val="00A37810"/>
    <w:rsid w:val="00A40D4A"/>
    <w:rsid w:val="00A42C76"/>
    <w:rsid w:val="00A43C25"/>
    <w:rsid w:val="00A4407C"/>
    <w:rsid w:val="00A46D12"/>
    <w:rsid w:val="00A51F36"/>
    <w:rsid w:val="00A82906"/>
    <w:rsid w:val="00A84073"/>
    <w:rsid w:val="00AA1EC6"/>
    <w:rsid w:val="00AB1869"/>
    <w:rsid w:val="00AB2DD7"/>
    <w:rsid w:val="00AD095C"/>
    <w:rsid w:val="00AD5943"/>
    <w:rsid w:val="00AD60BA"/>
    <w:rsid w:val="00AE141B"/>
    <w:rsid w:val="00AE19EF"/>
    <w:rsid w:val="00AF7B7A"/>
    <w:rsid w:val="00B0224E"/>
    <w:rsid w:val="00B127DD"/>
    <w:rsid w:val="00B33C3A"/>
    <w:rsid w:val="00B35142"/>
    <w:rsid w:val="00B405AD"/>
    <w:rsid w:val="00B412A8"/>
    <w:rsid w:val="00B423DC"/>
    <w:rsid w:val="00B46591"/>
    <w:rsid w:val="00B46733"/>
    <w:rsid w:val="00B5475C"/>
    <w:rsid w:val="00B57C62"/>
    <w:rsid w:val="00B62CE0"/>
    <w:rsid w:val="00B71969"/>
    <w:rsid w:val="00B938A5"/>
    <w:rsid w:val="00B93EFE"/>
    <w:rsid w:val="00B96F5E"/>
    <w:rsid w:val="00BA37F7"/>
    <w:rsid w:val="00BB7455"/>
    <w:rsid w:val="00BC0E75"/>
    <w:rsid w:val="00BC49DB"/>
    <w:rsid w:val="00BD43B7"/>
    <w:rsid w:val="00BD7586"/>
    <w:rsid w:val="00BF16A6"/>
    <w:rsid w:val="00BF562A"/>
    <w:rsid w:val="00C0338F"/>
    <w:rsid w:val="00C0794C"/>
    <w:rsid w:val="00C13AEB"/>
    <w:rsid w:val="00C379C9"/>
    <w:rsid w:val="00C46AA9"/>
    <w:rsid w:val="00CA2D65"/>
    <w:rsid w:val="00CC457E"/>
    <w:rsid w:val="00CD28B8"/>
    <w:rsid w:val="00CE3439"/>
    <w:rsid w:val="00CE3D6F"/>
    <w:rsid w:val="00CF206C"/>
    <w:rsid w:val="00CF63E7"/>
    <w:rsid w:val="00D05B93"/>
    <w:rsid w:val="00D06E47"/>
    <w:rsid w:val="00D23D72"/>
    <w:rsid w:val="00D33D37"/>
    <w:rsid w:val="00D4152C"/>
    <w:rsid w:val="00D471DA"/>
    <w:rsid w:val="00D52199"/>
    <w:rsid w:val="00D56961"/>
    <w:rsid w:val="00D65CA9"/>
    <w:rsid w:val="00D808A5"/>
    <w:rsid w:val="00D80BCA"/>
    <w:rsid w:val="00D953C2"/>
    <w:rsid w:val="00DA4577"/>
    <w:rsid w:val="00DB3008"/>
    <w:rsid w:val="00DC6AF1"/>
    <w:rsid w:val="00DE04D5"/>
    <w:rsid w:val="00E1228C"/>
    <w:rsid w:val="00E15C27"/>
    <w:rsid w:val="00E20470"/>
    <w:rsid w:val="00E222A1"/>
    <w:rsid w:val="00E438C8"/>
    <w:rsid w:val="00E65689"/>
    <w:rsid w:val="00E93D48"/>
    <w:rsid w:val="00EA0F12"/>
    <w:rsid w:val="00EC1D1A"/>
    <w:rsid w:val="00EC2341"/>
    <w:rsid w:val="00ED0851"/>
    <w:rsid w:val="00ED5D5A"/>
    <w:rsid w:val="00ED76C6"/>
    <w:rsid w:val="00EE63E4"/>
    <w:rsid w:val="00F04E89"/>
    <w:rsid w:val="00F16D09"/>
    <w:rsid w:val="00F255D5"/>
    <w:rsid w:val="00F36A5F"/>
    <w:rsid w:val="00F46982"/>
    <w:rsid w:val="00F46CCA"/>
    <w:rsid w:val="00F53BB7"/>
    <w:rsid w:val="00F60643"/>
    <w:rsid w:val="00F67A25"/>
    <w:rsid w:val="00F90E09"/>
    <w:rsid w:val="00F95907"/>
    <w:rsid w:val="00FA33A0"/>
    <w:rsid w:val="00FA46B1"/>
    <w:rsid w:val="00FC215B"/>
    <w:rsid w:val="00FD4EFE"/>
    <w:rsid w:val="00FE03F9"/>
    <w:rsid w:val="00FE449B"/>
    <w:rsid w:val="00FF6A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A77186"/>
  <w15:chartTrackingRefBased/>
  <w15:docId w15:val="{52885925-4B37-4E36-8C96-AFE6DC2324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6D12"/>
    <w:pPr>
      <w:spacing w:line="360" w:lineRule="auto"/>
      <w:jc w:val="both"/>
    </w:pPr>
    <w:rPr>
      <w:rFonts w:ascii="Times New Roman" w:hAnsi="Times New Roman"/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014F"/>
    <w:pPr>
      <w:keepNext/>
      <w:keepLines/>
      <w:spacing w:before="240" w:after="0"/>
      <w:jc w:val="center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65CA9"/>
    <w:pPr>
      <w:keepNext/>
      <w:keepLines/>
      <w:spacing w:before="40" w:after="0"/>
      <w:jc w:val="center"/>
      <w:outlineLvl w:val="1"/>
    </w:pPr>
    <w:rPr>
      <w:rFonts w:eastAsiaTheme="majorEastAsia" w:cstheme="majorBidi"/>
      <w:color w:val="2F5496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95CAD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95CAD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5CAD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95CAD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95CAD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95CAD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95CAD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5014F"/>
    <w:rPr>
      <w:rFonts w:ascii="Times New Roman" w:eastAsiaTheme="majorEastAsia" w:hAnsi="Times New Roman" w:cstheme="majorBidi"/>
      <w:color w:val="2F5496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65CA9"/>
    <w:rPr>
      <w:rFonts w:ascii="Times New Roman" w:eastAsiaTheme="majorEastAsia" w:hAnsi="Times New Roman" w:cstheme="majorBidi"/>
      <w:color w:val="2F5496" w:themeColor="accent1" w:themeShade="BF"/>
      <w:sz w:val="28"/>
      <w:szCs w:val="26"/>
      <w:lang w:val="en-GB"/>
    </w:rPr>
  </w:style>
  <w:style w:type="paragraph" w:customStyle="1" w:styleId="Code">
    <w:name w:val="Code"/>
    <w:basedOn w:val="NormalWeb"/>
    <w:link w:val="CodeChar"/>
    <w:qFormat/>
    <w:rsid w:val="009462DC"/>
    <w:pPr>
      <w:numPr>
        <w:numId w:val="2"/>
      </w:numPr>
      <w:pBdr>
        <w:top w:val="single" w:sz="6" w:space="2" w:color="888888"/>
        <w:left w:val="single" w:sz="6" w:space="2" w:color="888888"/>
        <w:bottom w:val="single" w:sz="6" w:space="2" w:color="888888"/>
        <w:right w:val="single" w:sz="6" w:space="2" w:color="888888"/>
      </w:pBdr>
      <w:shd w:val="clear" w:color="auto" w:fill="ECECEC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480" w:lineRule="auto"/>
      <w:ind w:hanging="360"/>
      <w:jc w:val="left"/>
    </w:pPr>
    <w:rPr>
      <w:rFonts w:ascii="Courier New" w:eastAsiaTheme="minorEastAsia" w:hAnsi="Courier New" w:cs="Courier New"/>
      <w:noProof/>
      <w:kern w:val="0"/>
      <w:lang w:val="yo-NG"/>
    </w:rPr>
  </w:style>
  <w:style w:type="character" w:customStyle="1" w:styleId="CodeChar">
    <w:name w:val="Code Char"/>
    <w:basedOn w:val="DefaultParagraphFont"/>
    <w:link w:val="Code"/>
    <w:rsid w:val="009462DC"/>
    <w:rPr>
      <w:rFonts w:ascii="Courier New" w:eastAsiaTheme="minorEastAsia" w:hAnsi="Courier New" w:cs="Courier New"/>
      <w:noProof/>
      <w:kern w:val="0"/>
      <w:sz w:val="24"/>
      <w:szCs w:val="24"/>
      <w:shd w:val="clear" w:color="auto" w:fill="ECECEC"/>
      <w:lang w:val="yo-NG"/>
    </w:rPr>
  </w:style>
  <w:style w:type="paragraph" w:styleId="NormalWeb">
    <w:name w:val="Normal (Web)"/>
    <w:basedOn w:val="Normal"/>
    <w:uiPriority w:val="99"/>
    <w:semiHidden/>
    <w:unhideWhenUsed/>
    <w:rsid w:val="001D563E"/>
    <w:rPr>
      <w:rFonts w:cs="Times New Roman"/>
      <w:szCs w:val="24"/>
    </w:rPr>
  </w:style>
  <w:style w:type="table" w:customStyle="1" w:styleId="TableStyle">
    <w:name w:val="Table Style"/>
    <w:basedOn w:val="TableNormal"/>
    <w:uiPriority w:val="99"/>
    <w:rsid w:val="005576EC"/>
    <w:pPr>
      <w:spacing w:after="0" w:line="240" w:lineRule="auto"/>
    </w:pPr>
    <w:rPr>
      <w:rFonts w:ascii="Times New Roman" w:hAnsi="Times New Roman"/>
      <w:kern w:val="0"/>
      <w:sz w:val="24"/>
    </w:rPr>
    <w:tblPr>
      <w:tblStyleRowBandSize w:val="1"/>
      <w:tblBorders>
        <w:insideV w:val="single" w:sz="4" w:space="0" w:color="auto"/>
      </w:tblBorders>
    </w:tblPr>
    <w:tcPr>
      <w:shd w:val="clear" w:color="auto" w:fill="FFFFFF" w:themeFill="background1"/>
    </w:tcPr>
    <w:tblStylePr w:type="firstRow">
      <w:tblPr/>
      <w:tcPr>
        <w:tcBorders>
          <w:top w:val="single" w:sz="4" w:space="0" w:color="auto"/>
          <w:bottom w:val="single" w:sz="4" w:space="0" w:color="auto"/>
        </w:tcBorders>
      </w:tcPr>
    </w:tblStylePr>
    <w:tblStylePr w:type="lastRow">
      <w:rPr>
        <w:rFonts w:ascii="Times New Roman" w:hAnsi="Times New Roman"/>
        <w:sz w:val="24"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single" w:sz="4" w:space="0" w:color="auto"/>
          <w:tl2br w:val="nil"/>
          <w:tr2bl w:val="nil"/>
        </w:tcBorders>
        <w:shd w:val="clear" w:color="auto" w:fill="FFFFFF" w:themeFill="background1"/>
      </w:tcPr>
    </w:tblStylePr>
    <w:tblStylePr w:type="seCell">
      <w:tblPr/>
      <w:tcPr>
        <w:tcBorders>
          <w:top w:val="nil"/>
          <w:left w:val="single" w:sz="4" w:space="0" w:color="auto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895CAD"/>
    <w:rPr>
      <w:rFonts w:eastAsiaTheme="majorEastAsia" w:cstheme="majorBidi"/>
      <w:color w:val="2F5496" w:themeColor="accent1" w:themeShade="BF"/>
      <w:sz w:val="28"/>
      <w:szCs w:val="28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95CAD"/>
    <w:rPr>
      <w:rFonts w:eastAsiaTheme="majorEastAsia" w:cstheme="majorBidi"/>
      <w:i/>
      <w:iCs/>
      <w:color w:val="2F5496" w:themeColor="accent1" w:themeShade="BF"/>
      <w:sz w:val="24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5CAD"/>
    <w:rPr>
      <w:rFonts w:eastAsiaTheme="majorEastAsia" w:cstheme="majorBidi"/>
      <w:color w:val="2F5496" w:themeColor="accent1" w:themeShade="BF"/>
      <w:sz w:val="24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95CAD"/>
    <w:rPr>
      <w:rFonts w:eastAsiaTheme="majorEastAsia" w:cstheme="majorBidi"/>
      <w:i/>
      <w:iCs/>
      <w:color w:val="595959" w:themeColor="text1" w:themeTint="A6"/>
      <w:sz w:val="24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95CAD"/>
    <w:rPr>
      <w:rFonts w:eastAsiaTheme="majorEastAsia" w:cstheme="majorBidi"/>
      <w:color w:val="595959" w:themeColor="text1" w:themeTint="A6"/>
      <w:sz w:val="24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95CAD"/>
    <w:rPr>
      <w:rFonts w:eastAsiaTheme="majorEastAsia" w:cstheme="majorBidi"/>
      <w:i/>
      <w:iCs/>
      <w:color w:val="272727" w:themeColor="text1" w:themeTint="D8"/>
      <w:sz w:val="24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95CAD"/>
    <w:rPr>
      <w:rFonts w:eastAsiaTheme="majorEastAsia" w:cstheme="majorBidi"/>
      <w:color w:val="272727" w:themeColor="text1" w:themeTint="D8"/>
      <w:sz w:val="24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895CA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95CAD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895CAD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95CAD"/>
    <w:rPr>
      <w:rFonts w:eastAsiaTheme="majorEastAsia" w:cstheme="majorBidi"/>
      <w:color w:val="595959" w:themeColor="text1" w:themeTint="A6"/>
      <w:spacing w:val="15"/>
      <w:sz w:val="28"/>
      <w:szCs w:val="28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895CA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95CAD"/>
    <w:rPr>
      <w:rFonts w:ascii="Times New Roman" w:hAnsi="Times New Roman"/>
      <w:i/>
      <w:iCs/>
      <w:color w:val="404040" w:themeColor="text1" w:themeTint="BF"/>
      <w:sz w:val="24"/>
      <w:lang w:val="en-GB"/>
    </w:rPr>
  </w:style>
  <w:style w:type="paragraph" w:styleId="ListParagraph">
    <w:name w:val="List Paragraph"/>
    <w:basedOn w:val="Normal"/>
    <w:uiPriority w:val="34"/>
    <w:qFormat/>
    <w:rsid w:val="00895CA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95CAD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5CAD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5CAD"/>
    <w:rPr>
      <w:rFonts w:ascii="Times New Roman" w:hAnsi="Times New Roman"/>
      <w:i/>
      <w:iCs/>
      <w:color w:val="2F5496" w:themeColor="accent1" w:themeShade="BF"/>
      <w:sz w:val="24"/>
      <w:lang w:val="en-GB"/>
    </w:rPr>
  </w:style>
  <w:style w:type="character" w:styleId="IntenseReference">
    <w:name w:val="Intense Reference"/>
    <w:basedOn w:val="DefaultParagraphFont"/>
    <w:uiPriority w:val="32"/>
    <w:qFormat/>
    <w:rsid w:val="00895CAD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rsid w:val="00895C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895CA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7</TotalTime>
  <Pages>2</Pages>
  <Words>130</Words>
  <Characters>74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Obodo</dc:creator>
  <cp:keywords/>
  <dc:description/>
  <cp:lastModifiedBy>Joseph Obodo</cp:lastModifiedBy>
  <cp:revision>157</cp:revision>
  <dcterms:created xsi:type="dcterms:W3CDTF">2024-07-31T17:43:00Z</dcterms:created>
  <dcterms:modified xsi:type="dcterms:W3CDTF">2025-03-12T10:58:00Z</dcterms:modified>
</cp:coreProperties>
</file>